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B0CE86" w14:textId="77777777" w:rsidR="0008177B" w:rsidRPr="008B4B78" w:rsidRDefault="0008177B" w:rsidP="008B4B78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14:paraId="67EFA007" w14:textId="77777777" w:rsidR="0008177B" w:rsidRPr="008B4B78" w:rsidRDefault="0008177B" w:rsidP="008B4B78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DB12F8" w14:textId="77777777" w:rsidR="0008177B" w:rsidRPr="008B4B78" w:rsidRDefault="0008177B" w:rsidP="008B4B78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73998B" w14:textId="77777777" w:rsidR="0008177B" w:rsidRPr="008B4B78" w:rsidRDefault="0008177B" w:rsidP="008B4B78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D6679A" w14:textId="77777777" w:rsidR="0008177B" w:rsidRPr="008B4B78" w:rsidRDefault="0008177B" w:rsidP="008B4B78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514D53" w14:textId="77777777" w:rsidR="0008177B" w:rsidRPr="008B4B78" w:rsidRDefault="0008177B" w:rsidP="008B4B78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101C7B" w14:textId="77777777" w:rsidR="0008177B" w:rsidRPr="008B4B78" w:rsidRDefault="000118F6" w:rsidP="008B4B78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B78">
        <w:rPr>
          <w:rFonts w:ascii="Times New Roman" w:hAnsi="Times New Roman" w:cs="Times New Roman"/>
          <w:color w:val="000000" w:themeColor="text1"/>
          <w:sz w:val="24"/>
          <w:szCs w:val="24"/>
        </w:rPr>
        <w:t>Psychology</w:t>
      </w:r>
    </w:p>
    <w:p w14:paraId="19215E6C" w14:textId="77777777" w:rsidR="0008177B" w:rsidRPr="008B4B78" w:rsidRDefault="000118F6" w:rsidP="008B4B78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B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8B4B78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8B4B78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0301081" w14:textId="77777777" w:rsidR="0008177B" w:rsidRPr="008B4B78" w:rsidRDefault="000118F6" w:rsidP="008B4B78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B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8B4B78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8B4B78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EF5F257" w14:textId="77777777" w:rsidR="00A106AF" w:rsidRPr="008B4B78" w:rsidRDefault="00A106AF" w:rsidP="008B4B78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5EC666" w14:textId="77777777" w:rsidR="00A106AF" w:rsidRPr="008B4B78" w:rsidRDefault="00A106AF" w:rsidP="000D5CA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8B4B78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693D23B" w14:textId="1B96E138" w:rsidR="008B4B78" w:rsidRPr="008B4B78" w:rsidRDefault="000118F6" w:rsidP="000D5CA2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B7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sychology</w:t>
      </w:r>
    </w:p>
    <w:p w14:paraId="45AC6550" w14:textId="3E011D7A" w:rsidR="000D5CA2" w:rsidRPr="000D5CA2" w:rsidRDefault="000118F6" w:rsidP="000D5CA2">
      <w:pPr>
        <w:spacing w:after="0" w:line="480" w:lineRule="auto"/>
        <w:ind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                                           </w:t>
      </w:r>
      <w:r w:rsidRPr="000D5C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21216607" w14:textId="359A8256" w:rsidR="002D047D" w:rsidRPr="002D047D" w:rsidRDefault="000118F6" w:rsidP="002D047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t>The program of psychology offered by FNU introduce students to the fundamental principles</w:t>
      </w:r>
      <w:r w:rsidR="000D5C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sychology</w:t>
      </w: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lso to the psychological inquiry subjects. It has been designed for not only pr</w:t>
      </w: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t>oviding the students with the tools which are essential for the study of psychology but also to present the student with a sampling of the research of major areas of psychology. In this program, FNU exposes significant domains of psychology that allows the</w:t>
      </w: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 for acquiring a solid knowledge of psychology in all domains.  </w:t>
      </w:r>
    </w:p>
    <w:p w14:paraId="3ACA5F36" w14:textId="3B72E4D6" w:rsidR="000D5CA2" w:rsidRPr="000D5CA2" w:rsidRDefault="000118F6" w:rsidP="000D5CA2">
      <w:pPr>
        <w:spacing w:after="0" w:line="480" w:lineRule="auto"/>
        <w:ind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                                               </w:t>
      </w:r>
      <w:r w:rsidRPr="000D5CA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7EFE9506" w14:textId="07A8152C" w:rsidR="000D5CA2" w:rsidRPr="002D047D" w:rsidRDefault="000118F6" w:rsidP="000D5CA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program of psychology has a minimum of 120 credit hours which covers broad research areas, including development, </w:t>
      </w: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t>emotion, psychopathology, and memory.  It will focus on current trends and well-substantiated research from each of these categories. FNU ensure that every student becomes capable enough for integrating and applying knowledge in order to meet their goals o</w:t>
      </w: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t>f career. It is a four years program which prepares the student for the position of entry-level and advanced education of professional in psychology.</w:t>
      </w:r>
    </w:p>
    <w:p w14:paraId="40161BD9" w14:textId="05BDFD3A" w:rsidR="002D047D" w:rsidRPr="002D047D" w:rsidRDefault="000118F6" w:rsidP="002D047D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t>There are several reasons for choosing the program of psychology which not only offer me the opportunity f</w:t>
      </w: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t>or personal growth but also open up a great variety and range of career opportunities. I believe that this job can help me to gain a significant understanding of others. Moreover, working as a psychologist can be challenging, rewarding and fun</w:t>
      </w:r>
      <w:r w:rsidR="000D5C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katova &amp; Ferguson, 2014)</w:t>
      </w: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FF50E15" w14:textId="75048146" w:rsidR="008B4B78" w:rsidRPr="008B4B78" w:rsidRDefault="000118F6" w:rsidP="000D5CA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t>Since my childhood, I always remain busy and curious to know that what others think. I always wish to see the hidden truth and emotions which lies at the inner side of the person. I always like to assist other people, and this degree can a</w:t>
      </w: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so help me in bringing a difference to </w:t>
      </w: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others life by devoting my energy and time for increasing their well-being. I can release their stress through counseling and can also bring happiness to their life</w:t>
      </w:r>
      <w:r w:rsidR="000D5C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aum, Frese, &amp; Baron, 2014)</w:t>
      </w:r>
      <w:r w:rsidRPr="002D047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619E2B6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0ADD7CC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41AB513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B6FC4E9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A4EDE03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1C82507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3ED3A56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0F7338E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89FBE54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02EB84A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E7F2AA9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A121E46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456EC2D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45CCEAA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F469703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B2C5E8A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C213E8C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036666D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60976A0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8274094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70224A2" w14:textId="77777777" w:rsidR="000D5CA2" w:rsidRDefault="000D5CA2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729FDCB" w14:textId="34E52D28" w:rsidR="00A243A8" w:rsidRPr="008B4B78" w:rsidRDefault="000118F6" w:rsidP="008B4B7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B4B7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ferences</w:t>
      </w:r>
    </w:p>
    <w:p w14:paraId="40FA1722" w14:textId="77777777" w:rsidR="008B4B78" w:rsidRPr="008B4B78" w:rsidRDefault="000118F6" w:rsidP="008B4B78">
      <w:pPr>
        <w:pStyle w:val="Heading4"/>
        <w:spacing w:before="0" w:beforeAutospacing="0" w:after="0" w:afterAutospacing="0" w:line="480" w:lineRule="auto"/>
        <w:ind w:left="720" w:hanging="720"/>
        <w:rPr>
          <w:b w:val="0"/>
          <w:bCs w:val="0"/>
          <w:color w:val="000000" w:themeColor="text1"/>
        </w:rPr>
      </w:pPr>
      <w:r w:rsidRPr="008B4B78">
        <w:rPr>
          <w:b w:val="0"/>
          <w:bCs w:val="0"/>
          <w:i/>
          <w:iCs/>
          <w:color w:val="000000" w:themeColor="text1"/>
        </w:rPr>
        <w:t>Psychology (PSY), Bachelor of Science Degree</w:t>
      </w:r>
      <w:r w:rsidRPr="008B4B78">
        <w:rPr>
          <w:b w:val="0"/>
          <w:bCs w:val="0"/>
          <w:color w:val="000000" w:themeColor="text1"/>
        </w:rPr>
        <w:t>. (2015). </w:t>
      </w:r>
      <w:r w:rsidRPr="008B4B78">
        <w:rPr>
          <w:b w:val="0"/>
          <w:bCs w:val="0"/>
          <w:i/>
          <w:iCs/>
          <w:color w:val="000000" w:themeColor="text1"/>
        </w:rPr>
        <w:t>Florida National University</w:t>
      </w:r>
      <w:r w:rsidRPr="008B4B78">
        <w:rPr>
          <w:b w:val="0"/>
          <w:bCs w:val="0"/>
          <w:color w:val="000000" w:themeColor="text1"/>
        </w:rPr>
        <w:t>. Retrieved 6 February 2019, from https://www.fnu.edu/prospective-students/our-programs/select-a-program/bachelor-of-science-degree-programs/psychology-psy-bachelor</w:t>
      </w:r>
      <w:r w:rsidRPr="008B4B78">
        <w:rPr>
          <w:b w:val="0"/>
          <w:bCs w:val="0"/>
          <w:color w:val="000000" w:themeColor="text1"/>
        </w:rPr>
        <w:t>-science-degree/</w:t>
      </w:r>
    </w:p>
    <w:p w14:paraId="55564AA4" w14:textId="2127D3DA" w:rsidR="008B4B78" w:rsidRDefault="000118F6" w:rsidP="000D5CA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D5C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katova, A., &amp; Ferguson, E. (2014). Why do different people choose different university degrees? Motivation and the choice of degree. </w:t>
      </w:r>
      <w:r w:rsidRPr="000D5CA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Frontiers in psychology</w:t>
      </w:r>
      <w:r w:rsidRPr="000D5C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D5CA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5</w:t>
      </w:r>
      <w:r w:rsidRPr="000D5C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244.</w:t>
      </w:r>
    </w:p>
    <w:p w14:paraId="0FF718B5" w14:textId="3F814AFC" w:rsidR="000D5CA2" w:rsidRPr="000D5CA2" w:rsidRDefault="000118F6" w:rsidP="000D5CA2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Baum, J. R., Frese, M., &amp; Baron, R. A. (2014). Entrepreneurship as an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rea of psychology study: An introduction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he psychology of entrepreneurship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33-50). Psychology Press.</w:t>
      </w:r>
    </w:p>
    <w:sectPr w:rsidR="000D5CA2" w:rsidRPr="000D5CA2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82D75" w14:textId="77777777" w:rsidR="000118F6" w:rsidRDefault="000118F6">
      <w:pPr>
        <w:spacing w:after="0" w:line="240" w:lineRule="auto"/>
      </w:pPr>
      <w:r>
        <w:separator/>
      </w:r>
    </w:p>
  </w:endnote>
  <w:endnote w:type="continuationSeparator" w:id="0">
    <w:p w14:paraId="7B8B6DE2" w14:textId="77777777" w:rsidR="000118F6" w:rsidRDefault="000118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C1A30E" w14:textId="77777777" w:rsidR="000118F6" w:rsidRDefault="000118F6">
      <w:pPr>
        <w:spacing w:after="0" w:line="240" w:lineRule="auto"/>
      </w:pPr>
      <w:r>
        <w:separator/>
      </w:r>
    </w:p>
  </w:footnote>
  <w:footnote w:type="continuationSeparator" w:id="0">
    <w:p w14:paraId="6E629E51" w14:textId="77777777" w:rsidR="000118F6" w:rsidRDefault="000118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61BBC" w14:textId="77777777" w:rsidR="00A106AF" w:rsidRPr="001A02CC" w:rsidRDefault="000118F6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3C55F2"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B4B78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7302B3A4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2D74D" w14:textId="77777777" w:rsidR="00A106AF" w:rsidRPr="001A02CC" w:rsidRDefault="000118F6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SYCHOLOGY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8B4B78">
      <w:rPr>
        <w:rFonts w:ascii="Times New Roman" w:hAnsi="Times New Roman" w:cs="Times New Roman"/>
        <w:noProof/>
        <w:sz w:val="24"/>
        <w:szCs w:val="24"/>
      </w:rPr>
      <w:t>3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595A9284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18F6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72AE"/>
    <w:rsid w:val="000A4E8C"/>
    <w:rsid w:val="000A6EE1"/>
    <w:rsid w:val="000C1AFF"/>
    <w:rsid w:val="000C4677"/>
    <w:rsid w:val="000D368E"/>
    <w:rsid w:val="000D5139"/>
    <w:rsid w:val="000D537D"/>
    <w:rsid w:val="000D5CA2"/>
    <w:rsid w:val="000E2396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7472"/>
    <w:rsid w:val="001B2CB0"/>
    <w:rsid w:val="001C4F34"/>
    <w:rsid w:val="001D1CA8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6072D"/>
    <w:rsid w:val="00267851"/>
    <w:rsid w:val="002777E7"/>
    <w:rsid w:val="002804B8"/>
    <w:rsid w:val="00282CBA"/>
    <w:rsid w:val="00284B0D"/>
    <w:rsid w:val="00287B4B"/>
    <w:rsid w:val="00294148"/>
    <w:rsid w:val="002A5792"/>
    <w:rsid w:val="002C5353"/>
    <w:rsid w:val="002C5E14"/>
    <w:rsid w:val="002D047D"/>
    <w:rsid w:val="002D4979"/>
    <w:rsid w:val="002E3A6A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93BEF"/>
    <w:rsid w:val="003C55F2"/>
    <w:rsid w:val="003D2612"/>
    <w:rsid w:val="003E0446"/>
    <w:rsid w:val="003F30CE"/>
    <w:rsid w:val="003F421D"/>
    <w:rsid w:val="004059F0"/>
    <w:rsid w:val="00410AEC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759F0"/>
    <w:rsid w:val="00484967"/>
    <w:rsid w:val="00487440"/>
    <w:rsid w:val="00487EC4"/>
    <w:rsid w:val="004A07E8"/>
    <w:rsid w:val="004A0B91"/>
    <w:rsid w:val="004D0EE0"/>
    <w:rsid w:val="004E2425"/>
    <w:rsid w:val="00506F1F"/>
    <w:rsid w:val="00511035"/>
    <w:rsid w:val="00525633"/>
    <w:rsid w:val="00525FDC"/>
    <w:rsid w:val="00550EFD"/>
    <w:rsid w:val="00594098"/>
    <w:rsid w:val="005B36F5"/>
    <w:rsid w:val="005B43DA"/>
    <w:rsid w:val="005C0F06"/>
    <w:rsid w:val="005C20F1"/>
    <w:rsid w:val="005C2489"/>
    <w:rsid w:val="005C7FB5"/>
    <w:rsid w:val="005D03C9"/>
    <w:rsid w:val="005D0A51"/>
    <w:rsid w:val="005D4D2B"/>
    <w:rsid w:val="005F2E1C"/>
    <w:rsid w:val="005F4083"/>
    <w:rsid w:val="005F78CF"/>
    <w:rsid w:val="0060705A"/>
    <w:rsid w:val="006148A1"/>
    <w:rsid w:val="00634E15"/>
    <w:rsid w:val="0064671B"/>
    <w:rsid w:val="00664811"/>
    <w:rsid w:val="0067261A"/>
    <w:rsid w:val="006752F2"/>
    <w:rsid w:val="00687186"/>
    <w:rsid w:val="006938E2"/>
    <w:rsid w:val="006A0724"/>
    <w:rsid w:val="006B1FF2"/>
    <w:rsid w:val="006B2BD3"/>
    <w:rsid w:val="006D66F6"/>
    <w:rsid w:val="006E156D"/>
    <w:rsid w:val="006E63B9"/>
    <w:rsid w:val="006F00AD"/>
    <w:rsid w:val="00701ACE"/>
    <w:rsid w:val="00706F79"/>
    <w:rsid w:val="00712960"/>
    <w:rsid w:val="00713FB5"/>
    <w:rsid w:val="00715E21"/>
    <w:rsid w:val="00726CF2"/>
    <w:rsid w:val="00747B4E"/>
    <w:rsid w:val="00752236"/>
    <w:rsid w:val="00753EE1"/>
    <w:rsid w:val="007642EC"/>
    <w:rsid w:val="00764D8B"/>
    <w:rsid w:val="007B30BD"/>
    <w:rsid w:val="007C2F25"/>
    <w:rsid w:val="007C30FD"/>
    <w:rsid w:val="007C6293"/>
    <w:rsid w:val="007D2E69"/>
    <w:rsid w:val="007D591A"/>
    <w:rsid w:val="007E3EC1"/>
    <w:rsid w:val="00807E6C"/>
    <w:rsid w:val="00820904"/>
    <w:rsid w:val="0082673A"/>
    <w:rsid w:val="00831114"/>
    <w:rsid w:val="00831231"/>
    <w:rsid w:val="00834311"/>
    <w:rsid w:val="00842BFD"/>
    <w:rsid w:val="00862032"/>
    <w:rsid w:val="00876C6A"/>
    <w:rsid w:val="00877CA7"/>
    <w:rsid w:val="008A5E66"/>
    <w:rsid w:val="008A6E3E"/>
    <w:rsid w:val="008B4B78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32CD1"/>
    <w:rsid w:val="0093635F"/>
    <w:rsid w:val="00943EEF"/>
    <w:rsid w:val="00946FDF"/>
    <w:rsid w:val="00953628"/>
    <w:rsid w:val="00976193"/>
    <w:rsid w:val="009823FF"/>
    <w:rsid w:val="009A1682"/>
    <w:rsid w:val="009B5611"/>
    <w:rsid w:val="009C719E"/>
    <w:rsid w:val="009D0DE3"/>
    <w:rsid w:val="009E242B"/>
    <w:rsid w:val="009E485E"/>
    <w:rsid w:val="009E79A4"/>
    <w:rsid w:val="009E7DEA"/>
    <w:rsid w:val="009F426C"/>
    <w:rsid w:val="009F7DA0"/>
    <w:rsid w:val="00A106AF"/>
    <w:rsid w:val="00A20DB5"/>
    <w:rsid w:val="00A243A8"/>
    <w:rsid w:val="00A4374D"/>
    <w:rsid w:val="00A67E8F"/>
    <w:rsid w:val="00A92A12"/>
    <w:rsid w:val="00AA50C3"/>
    <w:rsid w:val="00AB2058"/>
    <w:rsid w:val="00AC574D"/>
    <w:rsid w:val="00AC5856"/>
    <w:rsid w:val="00AD33B3"/>
    <w:rsid w:val="00AD50DE"/>
    <w:rsid w:val="00B01520"/>
    <w:rsid w:val="00B06D61"/>
    <w:rsid w:val="00B23F6D"/>
    <w:rsid w:val="00B32911"/>
    <w:rsid w:val="00B405F9"/>
    <w:rsid w:val="00B609FC"/>
    <w:rsid w:val="00B70C3A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C16B0C"/>
    <w:rsid w:val="00C2518D"/>
    <w:rsid w:val="00C2746F"/>
    <w:rsid w:val="00C30C9C"/>
    <w:rsid w:val="00C30E9E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D73EC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42A9"/>
    <w:rsid w:val="00DC72D1"/>
    <w:rsid w:val="00DD660B"/>
    <w:rsid w:val="00DD70E4"/>
    <w:rsid w:val="00DF22BD"/>
    <w:rsid w:val="00E07F50"/>
    <w:rsid w:val="00E3227F"/>
    <w:rsid w:val="00E40F69"/>
    <w:rsid w:val="00E61F29"/>
    <w:rsid w:val="00E724C4"/>
    <w:rsid w:val="00E85934"/>
    <w:rsid w:val="00E90BD4"/>
    <w:rsid w:val="00E95753"/>
    <w:rsid w:val="00E9582E"/>
    <w:rsid w:val="00E96A4C"/>
    <w:rsid w:val="00EB0B02"/>
    <w:rsid w:val="00EB0E33"/>
    <w:rsid w:val="00EB6D29"/>
    <w:rsid w:val="00EC34C1"/>
    <w:rsid w:val="00EC6E9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C05E1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CB66AE-CA78-4C94-8CE1-ABF638BB5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614499-EBD4-45E7-85AD-0CAF8DE79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mmad Sufian Ansari</dc:creator>
  <cp:lastModifiedBy>Muhammad Arham</cp:lastModifiedBy>
  <cp:revision>2</cp:revision>
  <dcterms:created xsi:type="dcterms:W3CDTF">2019-02-06T17:16:00Z</dcterms:created>
  <dcterms:modified xsi:type="dcterms:W3CDTF">2019-02-06T17:16:00Z</dcterms:modified>
</cp:coreProperties>
</file>